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hint="default"/>
          <w:sz w:val="24"/>
          <w:szCs w:val="24"/>
          <w:lang w:val="en-US"/>
        </w:rPr>
      </w:pPr>
      <w:r>
        <w:rPr>
          <w:rFonts w:hint="default"/>
          <w:b/>
          <w:sz w:val="24"/>
          <w:szCs w:val="24"/>
          <w:lang w:val="en-US"/>
        </w:rPr>
        <w:t>Filters for g</w:t>
      </w:r>
      <w:r>
        <w:rPr>
          <w:b/>
          <w:sz w:val="24"/>
          <w:szCs w:val="24"/>
        </w:rPr>
        <w:t>mail extension</w:t>
      </w:r>
      <w:r>
        <w:rPr>
          <w:sz w:val="24"/>
          <w:szCs w:val="24"/>
        </w:rPr>
        <w:t xml:space="preserve">: </w:t>
      </w:r>
      <w:r>
        <w:rPr>
          <w:b/>
          <w:sz w:val="24"/>
          <w:szCs w:val="24"/>
        </w:rPr>
        <w:t>An</w:t>
      </w:r>
      <w:r>
        <w:rPr>
          <w:sz w:val="24"/>
          <w:szCs w:val="24"/>
        </w:rPr>
        <w:t xml:space="preserve"> </w:t>
      </w:r>
      <w:r>
        <w:rPr>
          <w:b/>
          <w:sz w:val="24"/>
          <w:szCs w:val="24"/>
        </w:rPr>
        <w:t>extension that makes searching emails easy</w:t>
      </w:r>
      <w:r>
        <w:rPr>
          <w:rFonts w:hint="default"/>
          <w:b/>
          <w:sz w:val="24"/>
          <w:szCs w:val="24"/>
          <w:lang w:val="en-US"/>
        </w:rPr>
        <w:t>.</w:t>
      </w:r>
    </w:p>
    <w:p>
      <w:pPr>
        <w:rPr>
          <w:sz w:val="24"/>
          <w:szCs w:val="24"/>
        </w:rPr>
      </w:pPr>
      <w:r>
        <w:rPr>
          <w:sz w:val="24"/>
          <w:szCs w:val="24"/>
        </w:rPr>
        <w:t>……………………………………….</w:t>
      </w:r>
    </w:p>
    <w:p>
      <w:pPr>
        <w:rPr>
          <w:sz w:val="24"/>
          <w:szCs w:val="24"/>
        </w:rPr>
      </w:pPr>
    </w:p>
    <w:p>
      <w:pPr>
        <w:rPr>
          <w:sz w:val="24"/>
          <w:szCs w:val="24"/>
        </w:rPr>
      </w:pPr>
      <w:r>
        <w:rPr>
          <w:rFonts w:hint="default"/>
          <w:sz w:val="24"/>
          <w:szCs w:val="24"/>
          <w:lang w:val="en-US"/>
        </w:rPr>
        <w:t>F</w:t>
      </w:r>
      <w:r>
        <w:rPr>
          <w:sz w:val="24"/>
          <w:szCs w:val="24"/>
        </w:rPr>
        <w:t>ilter</w:t>
      </w:r>
      <w:r>
        <w:rPr>
          <w:rFonts w:hint="default"/>
          <w:sz w:val="24"/>
          <w:szCs w:val="24"/>
          <w:lang w:val="en-US"/>
        </w:rPr>
        <w:t>s for gmail</w:t>
      </w:r>
      <w:r>
        <w:rPr>
          <w:sz w:val="24"/>
          <w:szCs w:val="24"/>
        </w:rPr>
        <w:t>, recently develo</w:t>
      </w:r>
      <w:bookmarkStart w:id="0" w:name="_GoBack"/>
      <w:bookmarkEnd w:id="0"/>
      <w:r>
        <w:rPr>
          <w:sz w:val="24"/>
          <w:szCs w:val="24"/>
        </w:rPr>
        <w:t xml:space="preserve">ped chrome extension is an answer to finding mails as per the specific requirement. While it is easy to filter out received emails from the sent emails (received emails are in inbox and sent are in the sent folder), mails couldn’t be filtered out based on many other factors. </w:t>
      </w:r>
    </w:p>
    <w:p>
      <w:pPr>
        <w:rPr>
          <w:sz w:val="24"/>
          <w:szCs w:val="24"/>
        </w:rPr>
      </w:pPr>
      <w:r>
        <w:rPr>
          <w:sz w:val="24"/>
          <w:szCs w:val="24"/>
        </w:rPr>
        <w:t xml:space="preserve">With </w:t>
      </w:r>
      <w:r>
        <w:rPr>
          <w:rFonts w:hint="default"/>
          <w:sz w:val="24"/>
          <w:szCs w:val="24"/>
          <w:lang w:val="en-US"/>
        </w:rPr>
        <w:t>F</w:t>
      </w:r>
      <w:r>
        <w:rPr>
          <w:sz w:val="24"/>
          <w:szCs w:val="24"/>
        </w:rPr>
        <w:t>ilter</w:t>
      </w:r>
      <w:r>
        <w:rPr>
          <w:rFonts w:hint="default"/>
          <w:sz w:val="24"/>
          <w:szCs w:val="24"/>
          <w:lang w:val="en-US"/>
        </w:rPr>
        <w:t>s for gmail</w:t>
      </w:r>
      <w:r>
        <w:rPr>
          <w:sz w:val="24"/>
          <w:szCs w:val="24"/>
        </w:rPr>
        <w:t xml:space="preserve"> extension you can fetch results according to your requirement. For instance, you can filter out only those mails that have attachments, documents, spreadsheets, presentations or the ones that are marked with a yellow star, a purple star or as primary mail. Not just this, but you can also search the mails using other factors, such as: the person who sent it, the person whom the mail was sent, all the mails sent before a particular date, after a particular date.</w:t>
      </w:r>
    </w:p>
    <w:p>
      <w:pPr>
        <w:rPr>
          <w:sz w:val="24"/>
          <w:szCs w:val="24"/>
        </w:rPr>
      </w:pPr>
      <w:r>
        <w:rPr>
          <w:sz w:val="24"/>
          <w:szCs w:val="24"/>
        </w:rPr>
        <w:t>Talking in detail about the extension, it is divided into three major parts: ‘category’, ‘label’ and ‘search box’.</w:t>
      </w:r>
    </w:p>
    <w:p>
      <w:pPr>
        <w:pStyle w:val="4"/>
        <w:numPr>
          <w:ilvl w:val="0"/>
          <w:numId w:val="1"/>
        </w:numPr>
        <w:rPr>
          <w:sz w:val="24"/>
          <w:szCs w:val="24"/>
        </w:rPr>
      </w:pPr>
      <w:r>
        <w:rPr>
          <w:b/>
          <w:sz w:val="24"/>
          <w:szCs w:val="24"/>
        </w:rPr>
        <w:t>Category</w:t>
      </w:r>
      <w:r>
        <w:rPr>
          <w:rFonts w:ascii="Arial" w:hAnsi="Arial" w:cs="Arial"/>
          <w:color w:val="222222"/>
          <w:sz w:val="24"/>
          <w:szCs w:val="24"/>
          <w:shd w:val="clear" w:color="auto" w:fill="FFFFFF"/>
        </w:rPr>
        <w:t>—</w:t>
      </w:r>
      <w:r>
        <w:rPr>
          <w:sz w:val="24"/>
          <w:szCs w:val="24"/>
        </w:rPr>
        <w:t xml:space="preserve">Select the right ‘category’ and you will find the mail you were looking for. The category includes options like: </w:t>
      </w:r>
      <w:r>
        <w:rPr>
          <w:sz w:val="24"/>
          <w:szCs w:val="24"/>
          <w:lang w:val="en-US"/>
        </w:rPr>
        <w:t>Attachments</w:t>
      </w:r>
      <w:r>
        <w:rPr>
          <w:sz w:val="24"/>
          <w:szCs w:val="24"/>
        </w:rPr>
        <w:t xml:space="preserve">, drive, document, spreadsheet, presentation, yellow-star, purple-star, blue-info, user-label, no user label, primary, social, promotions, updates, forums, reservations, purchases. </w:t>
      </w:r>
    </w:p>
    <w:p>
      <w:pPr>
        <w:pStyle w:val="4"/>
        <w:numPr>
          <w:ilvl w:val="0"/>
          <w:numId w:val="1"/>
        </w:numPr>
        <w:rPr>
          <w:sz w:val="24"/>
          <w:szCs w:val="24"/>
        </w:rPr>
      </w:pPr>
      <w:r>
        <w:rPr>
          <w:b/>
          <w:sz w:val="24"/>
          <w:szCs w:val="24"/>
        </w:rPr>
        <w:t>Label</w:t>
      </w:r>
      <w:r>
        <w:rPr>
          <w:sz w:val="24"/>
          <w:szCs w:val="24"/>
        </w:rPr>
        <w:t xml:space="preserve"> </w:t>
      </w:r>
      <w:r>
        <w:rPr>
          <w:rFonts w:ascii="Arial" w:hAnsi="Arial" w:cs="Arial"/>
          <w:color w:val="222222"/>
          <w:sz w:val="24"/>
          <w:szCs w:val="24"/>
          <w:shd w:val="clear" w:color="auto" w:fill="FFFFFF"/>
        </w:rPr>
        <w:t>—</w:t>
      </w:r>
      <w:r>
        <w:rPr>
          <w:sz w:val="24"/>
          <w:szCs w:val="24"/>
        </w:rPr>
        <w:t xml:space="preserve"> Choose the label from the list of labels available, and find the mail you are searching for. Label includes options like: inbox, sent, spam, draft, important, notes, scheduled, buzz, chats, mute, read mail, starred email, snoozed, trash, unread, voicemail.</w:t>
      </w:r>
    </w:p>
    <w:p>
      <w:pPr>
        <w:pStyle w:val="4"/>
        <w:numPr>
          <w:ilvl w:val="0"/>
          <w:numId w:val="2"/>
        </w:numPr>
        <w:rPr>
          <w:sz w:val="24"/>
          <w:szCs w:val="24"/>
        </w:rPr>
      </w:pPr>
      <w:r>
        <w:rPr>
          <w:b/>
          <w:sz w:val="24"/>
          <w:szCs w:val="24"/>
        </w:rPr>
        <w:t>Search box</w:t>
      </w:r>
      <w:r>
        <w:rPr>
          <w:rFonts w:ascii="Arial" w:hAnsi="Arial" w:cs="Arial"/>
          <w:color w:val="222222"/>
          <w:sz w:val="24"/>
          <w:szCs w:val="24"/>
          <w:shd w:val="clear" w:color="auto" w:fill="FFFFFF"/>
        </w:rPr>
        <w:t xml:space="preserve">— </w:t>
      </w:r>
      <w:r>
        <w:rPr>
          <w:sz w:val="24"/>
          <w:szCs w:val="24"/>
        </w:rPr>
        <w:t>If you are not able to search your email under the given category or labels, make use of search box to enter details like: from, to, cc, subject, list, filename, after, before, older, newer, older than, newer than, size, larger, smaller.</w:t>
      </w:r>
    </w:p>
    <w:p>
      <w:pPr>
        <w:rPr>
          <w:sz w:val="24"/>
          <w:szCs w:val="24"/>
        </w:rPr>
      </w:pPr>
      <w:r>
        <w:rPr>
          <w:sz w:val="24"/>
          <w:szCs w:val="24"/>
        </w:rPr>
        <w:t>Finding emails has become easier than ever before with this extension that can be installed in Chrome within like no time. Finding a particular email with a certain specifications may have been a time consuming process, but not now, with</w:t>
      </w:r>
      <w:r>
        <w:rPr>
          <w:rFonts w:hint="default"/>
          <w:sz w:val="24"/>
          <w:szCs w:val="24"/>
          <w:lang w:val="en-US"/>
        </w:rPr>
        <w:t xml:space="preserve"> F</w:t>
      </w:r>
      <w:r>
        <w:rPr>
          <w:sz w:val="24"/>
          <w:szCs w:val="24"/>
        </w:rPr>
        <w:t>ilter</w:t>
      </w:r>
      <w:r>
        <w:rPr>
          <w:rFonts w:hint="default"/>
          <w:sz w:val="24"/>
          <w:szCs w:val="24"/>
          <w:lang w:val="en-US"/>
        </w:rPr>
        <w:t>s for gmail</w:t>
      </w:r>
      <w:r>
        <w:rPr>
          <w:sz w:val="24"/>
          <w:szCs w:val="24"/>
        </w:rPr>
        <w:t xml:space="preserve"> extension that has made it all a hassle free task. </w:t>
      </w: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86"/>
    <w:family w:val="swiss"/>
    <w:pitch w:val="default"/>
    <w:sig w:usb0="E00002FF" w:usb1="4000ACFF" w:usb2="00000001" w:usb3="00000000" w:csb0="2000019F" w:csb1="00000000"/>
  </w:font>
  <w:font w:name="Calibri">
    <w:panose1 w:val="020F0502020204030204"/>
    <w:charset w:val="86"/>
    <w:family w:val="swiss"/>
    <w:pitch w:val="default"/>
    <w:sig w:usb0="E00002FF" w:usb1="4000ACFF" w:usb2="00000001" w:usb3="00000000" w:csb0="2000019F" w:csb1="00000000"/>
  </w:font>
  <w:font w:name="Calibri">
    <w:panose1 w:val="020F0502020204030204"/>
    <w:charset w:val="00"/>
    <w:family w:val="auto"/>
    <w:pitch w:val="default"/>
    <w:sig w:usb0="E00002FF" w:usb1="4000ACFF" w:usb2="00000001" w:usb3="00000000" w:csb0="2000019F" w:csb1="00000000"/>
  </w:font>
  <w:font w:name="Symbol">
    <w:panose1 w:val="05050102010706020507"/>
    <w:charset w:val="02"/>
    <w:family w:val="roman"/>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C9E7CD3"/>
    <w:multiLevelType w:val="multilevel"/>
    <w:tmpl w:val="4C9E7C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623317F7"/>
    <w:multiLevelType w:val="multilevel"/>
    <w:tmpl w:val="623317F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documentProtection w:enforcement="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jMxMDcwM7S0MLIwMDZQ0lEKTi0uzszPAykwrAUAZQqbgSwAAAA="/>
  </w:docVars>
  <w:rsids>
    <w:rsidRoot w:val="005C3593"/>
    <w:rsid w:val="00002618"/>
    <w:rsid w:val="0000343A"/>
    <w:rsid w:val="000041EB"/>
    <w:rsid w:val="00004AA2"/>
    <w:rsid w:val="00004AAF"/>
    <w:rsid w:val="00005254"/>
    <w:rsid w:val="000062D2"/>
    <w:rsid w:val="00007BA5"/>
    <w:rsid w:val="00015BCD"/>
    <w:rsid w:val="0001730A"/>
    <w:rsid w:val="00017469"/>
    <w:rsid w:val="000174C2"/>
    <w:rsid w:val="00020205"/>
    <w:rsid w:val="00020770"/>
    <w:rsid w:val="000211AD"/>
    <w:rsid w:val="00022BA5"/>
    <w:rsid w:val="0002380A"/>
    <w:rsid w:val="0002393C"/>
    <w:rsid w:val="000247EF"/>
    <w:rsid w:val="00026C47"/>
    <w:rsid w:val="0002757D"/>
    <w:rsid w:val="000275FD"/>
    <w:rsid w:val="00032637"/>
    <w:rsid w:val="0003435D"/>
    <w:rsid w:val="00034368"/>
    <w:rsid w:val="000378AF"/>
    <w:rsid w:val="000405D2"/>
    <w:rsid w:val="00041BB2"/>
    <w:rsid w:val="00043A0D"/>
    <w:rsid w:val="00043CC3"/>
    <w:rsid w:val="00044EAA"/>
    <w:rsid w:val="00045F1C"/>
    <w:rsid w:val="0004675D"/>
    <w:rsid w:val="00047DED"/>
    <w:rsid w:val="00050232"/>
    <w:rsid w:val="000518A4"/>
    <w:rsid w:val="00054273"/>
    <w:rsid w:val="00054551"/>
    <w:rsid w:val="00055324"/>
    <w:rsid w:val="00055453"/>
    <w:rsid w:val="0005714A"/>
    <w:rsid w:val="00060DA6"/>
    <w:rsid w:val="00061091"/>
    <w:rsid w:val="000615F0"/>
    <w:rsid w:val="00062E11"/>
    <w:rsid w:val="00067E08"/>
    <w:rsid w:val="000702B2"/>
    <w:rsid w:val="00071312"/>
    <w:rsid w:val="0007155D"/>
    <w:rsid w:val="00073B02"/>
    <w:rsid w:val="0007488A"/>
    <w:rsid w:val="0007666E"/>
    <w:rsid w:val="000767FE"/>
    <w:rsid w:val="0008106C"/>
    <w:rsid w:val="0008150A"/>
    <w:rsid w:val="000820AD"/>
    <w:rsid w:val="000821DC"/>
    <w:rsid w:val="00084AD2"/>
    <w:rsid w:val="00085C8F"/>
    <w:rsid w:val="00085D1B"/>
    <w:rsid w:val="00086206"/>
    <w:rsid w:val="00086E23"/>
    <w:rsid w:val="0008706D"/>
    <w:rsid w:val="00087623"/>
    <w:rsid w:val="000914A8"/>
    <w:rsid w:val="00095DCD"/>
    <w:rsid w:val="00097DB3"/>
    <w:rsid w:val="000A0300"/>
    <w:rsid w:val="000A03C6"/>
    <w:rsid w:val="000A0B87"/>
    <w:rsid w:val="000A12D4"/>
    <w:rsid w:val="000A2D91"/>
    <w:rsid w:val="000A46D8"/>
    <w:rsid w:val="000A68FB"/>
    <w:rsid w:val="000B2C39"/>
    <w:rsid w:val="000B4106"/>
    <w:rsid w:val="000B5740"/>
    <w:rsid w:val="000B59C8"/>
    <w:rsid w:val="000B6BA7"/>
    <w:rsid w:val="000B7785"/>
    <w:rsid w:val="000B784C"/>
    <w:rsid w:val="000C0BCB"/>
    <w:rsid w:val="000C43B1"/>
    <w:rsid w:val="000C440E"/>
    <w:rsid w:val="000C5393"/>
    <w:rsid w:val="000C57AA"/>
    <w:rsid w:val="000C6E49"/>
    <w:rsid w:val="000D1035"/>
    <w:rsid w:val="000D25BE"/>
    <w:rsid w:val="000D4CAC"/>
    <w:rsid w:val="000D6AE7"/>
    <w:rsid w:val="000D7917"/>
    <w:rsid w:val="000E06A2"/>
    <w:rsid w:val="000E35BB"/>
    <w:rsid w:val="000E3FDC"/>
    <w:rsid w:val="000E40D3"/>
    <w:rsid w:val="000E515F"/>
    <w:rsid w:val="000E6791"/>
    <w:rsid w:val="000F20C9"/>
    <w:rsid w:val="000F240E"/>
    <w:rsid w:val="000F7FC7"/>
    <w:rsid w:val="00100296"/>
    <w:rsid w:val="0010130D"/>
    <w:rsid w:val="00111965"/>
    <w:rsid w:val="00111F3E"/>
    <w:rsid w:val="001128BE"/>
    <w:rsid w:val="0011364A"/>
    <w:rsid w:val="00113B3D"/>
    <w:rsid w:val="001143CB"/>
    <w:rsid w:val="00116986"/>
    <w:rsid w:val="00121701"/>
    <w:rsid w:val="001224BC"/>
    <w:rsid w:val="0012471E"/>
    <w:rsid w:val="00125E01"/>
    <w:rsid w:val="00127E8B"/>
    <w:rsid w:val="00134140"/>
    <w:rsid w:val="00137B5F"/>
    <w:rsid w:val="00137E25"/>
    <w:rsid w:val="00141866"/>
    <w:rsid w:val="001419DB"/>
    <w:rsid w:val="00141B43"/>
    <w:rsid w:val="00142526"/>
    <w:rsid w:val="00142CFB"/>
    <w:rsid w:val="001440E4"/>
    <w:rsid w:val="00146017"/>
    <w:rsid w:val="001472A8"/>
    <w:rsid w:val="00152E33"/>
    <w:rsid w:val="001543EA"/>
    <w:rsid w:val="001554BF"/>
    <w:rsid w:val="00157667"/>
    <w:rsid w:val="0016432E"/>
    <w:rsid w:val="001648A5"/>
    <w:rsid w:val="0016492F"/>
    <w:rsid w:val="00164D75"/>
    <w:rsid w:val="00166F17"/>
    <w:rsid w:val="00166FD4"/>
    <w:rsid w:val="00167DAC"/>
    <w:rsid w:val="00170DD9"/>
    <w:rsid w:val="00171C53"/>
    <w:rsid w:val="0017387D"/>
    <w:rsid w:val="00173C99"/>
    <w:rsid w:val="00173E4F"/>
    <w:rsid w:val="00174FE9"/>
    <w:rsid w:val="00175CA4"/>
    <w:rsid w:val="00176596"/>
    <w:rsid w:val="00177756"/>
    <w:rsid w:val="0017787D"/>
    <w:rsid w:val="00177BDD"/>
    <w:rsid w:val="00180932"/>
    <w:rsid w:val="00181421"/>
    <w:rsid w:val="00182D48"/>
    <w:rsid w:val="00183418"/>
    <w:rsid w:val="0018619B"/>
    <w:rsid w:val="001863A8"/>
    <w:rsid w:val="001874FD"/>
    <w:rsid w:val="00187A9B"/>
    <w:rsid w:val="00187DD7"/>
    <w:rsid w:val="0019142B"/>
    <w:rsid w:val="001914D7"/>
    <w:rsid w:val="00191F2B"/>
    <w:rsid w:val="001941F8"/>
    <w:rsid w:val="0019430B"/>
    <w:rsid w:val="0019444F"/>
    <w:rsid w:val="00195036"/>
    <w:rsid w:val="001966EF"/>
    <w:rsid w:val="00197908"/>
    <w:rsid w:val="00197D89"/>
    <w:rsid w:val="001A2287"/>
    <w:rsid w:val="001A4DEA"/>
    <w:rsid w:val="001A5F95"/>
    <w:rsid w:val="001A671C"/>
    <w:rsid w:val="001A7247"/>
    <w:rsid w:val="001A7AD0"/>
    <w:rsid w:val="001B2DBA"/>
    <w:rsid w:val="001B3622"/>
    <w:rsid w:val="001B53B2"/>
    <w:rsid w:val="001B6067"/>
    <w:rsid w:val="001B60C4"/>
    <w:rsid w:val="001B6709"/>
    <w:rsid w:val="001B6CCF"/>
    <w:rsid w:val="001B7C55"/>
    <w:rsid w:val="001C068B"/>
    <w:rsid w:val="001C397B"/>
    <w:rsid w:val="001C3C14"/>
    <w:rsid w:val="001C3EC4"/>
    <w:rsid w:val="001C4257"/>
    <w:rsid w:val="001C4405"/>
    <w:rsid w:val="001C4B2A"/>
    <w:rsid w:val="001C539B"/>
    <w:rsid w:val="001C6A34"/>
    <w:rsid w:val="001C712C"/>
    <w:rsid w:val="001D0E2E"/>
    <w:rsid w:val="001D2EC5"/>
    <w:rsid w:val="001D3CD7"/>
    <w:rsid w:val="001D3CEB"/>
    <w:rsid w:val="001D5E73"/>
    <w:rsid w:val="001D61F6"/>
    <w:rsid w:val="001D7063"/>
    <w:rsid w:val="001D7C41"/>
    <w:rsid w:val="001E112F"/>
    <w:rsid w:val="001E16BE"/>
    <w:rsid w:val="001E1BFA"/>
    <w:rsid w:val="001E4883"/>
    <w:rsid w:val="001E578C"/>
    <w:rsid w:val="001E587F"/>
    <w:rsid w:val="001E5A6F"/>
    <w:rsid w:val="001E5D78"/>
    <w:rsid w:val="001F039C"/>
    <w:rsid w:val="001F1BB5"/>
    <w:rsid w:val="001F31B6"/>
    <w:rsid w:val="001F36C1"/>
    <w:rsid w:val="001F413A"/>
    <w:rsid w:val="001F48A9"/>
    <w:rsid w:val="001F508C"/>
    <w:rsid w:val="001F61C2"/>
    <w:rsid w:val="00200ACB"/>
    <w:rsid w:val="00200D20"/>
    <w:rsid w:val="002015B6"/>
    <w:rsid w:val="002019EE"/>
    <w:rsid w:val="0020346C"/>
    <w:rsid w:val="00203D7E"/>
    <w:rsid w:val="0020425A"/>
    <w:rsid w:val="002053CF"/>
    <w:rsid w:val="00205F02"/>
    <w:rsid w:val="002068E5"/>
    <w:rsid w:val="00206A65"/>
    <w:rsid w:val="0020781A"/>
    <w:rsid w:val="00210407"/>
    <w:rsid w:val="002113F8"/>
    <w:rsid w:val="00212F3B"/>
    <w:rsid w:val="002133D1"/>
    <w:rsid w:val="00216165"/>
    <w:rsid w:val="002161AF"/>
    <w:rsid w:val="002214D8"/>
    <w:rsid w:val="002216FF"/>
    <w:rsid w:val="00221CF7"/>
    <w:rsid w:val="00222217"/>
    <w:rsid w:val="002250BD"/>
    <w:rsid w:val="00225A57"/>
    <w:rsid w:val="00227CD2"/>
    <w:rsid w:val="00230548"/>
    <w:rsid w:val="0023216D"/>
    <w:rsid w:val="002328CB"/>
    <w:rsid w:val="00234A76"/>
    <w:rsid w:val="0023585A"/>
    <w:rsid w:val="00235C91"/>
    <w:rsid w:val="0023611A"/>
    <w:rsid w:val="002364E4"/>
    <w:rsid w:val="00240B5F"/>
    <w:rsid w:val="00240F6A"/>
    <w:rsid w:val="00241295"/>
    <w:rsid w:val="00241CBC"/>
    <w:rsid w:val="00241F99"/>
    <w:rsid w:val="002429F0"/>
    <w:rsid w:val="002441FD"/>
    <w:rsid w:val="00244353"/>
    <w:rsid w:val="00244367"/>
    <w:rsid w:val="00246D01"/>
    <w:rsid w:val="00247480"/>
    <w:rsid w:val="00247642"/>
    <w:rsid w:val="00250E82"/>
    <w:rsid w:val="002512A6"/>
    <w:rsid w:val="002527D7"/>
    <w:rsid w:val="0025407C"/>
    <w:rsid w:val="00257C95"/>
    <w:rsid w:val="002615C3"/>
    <w:rsid w:val="00261BAB"/>
    <w:rsid w:val="002622C5"/>
    <w:rsid w:val="00263CA6"/>
    <w:rsid w:val="00264ADE"/>
    <w:rsid w:val="00265885"/>
    <w:rsid w:val="002673A6"/>
    <w:rsid w:val="00267FB1"/>
    <w:rsid w:val="0027176F"/>
    <w:rsid w:val="00271B52"/>
    <w:rsid w:val="00272098"/>
    <w:rsid w:val="00272E4D"/>
    <w:rsid w:val="002738CF"/>
    <w:rsid w:val="00274A04"/>
    <w:rsid w:val="002756A5"/>
    <w:rsid w:val="00280102"/>
    <w:rsid w:val="002821DE"/>
    <w:rsid w:val="002824BD"/>
    <w:rsid w:val="00282F8B"/>
    <w:rsid w:val="002841F6"/>
    <w:rsid w:val="00287EC1"/>
    <w:rsid w:val="00291275"/>
    <w:rsid w:val="0029158E"/>
    <w:rsid w:val="0029183E"/>
    <w:rsid w:val="00292EFC"/>
    <w:rsid w:val="00293DAF"/>
    <w:rsid w:val="002967DD"/>
    <w:rsid w:val="00296F34"/>
    <w:rsid w:val="002A1005"/>
    <w:rsid w:val="002A4AEB"/>
    <w:rsid w:val="002A6620"/>
    <w:rsid w:val="002B02FE"/>
    <w:rsid w:val="002B2BF0"/>
    <w:rsid w:val="002B3C15"/>
    <w:rsid w:val="002B49FF"/>
    <w:rsid w:val="002B4B4A"/>
    <w:rsid w:val="002B73F6"/>
    <w:rsid w:val="002C30DE"/>
    <w:rsid w:val="002C4A22"/>
    <w:rsid w:val="002C529F"/>
    <w:rsid w:val="002C5CA8"/>
    <w:rsid w:val="002D0AC7"/>
    <w:rsid w:val="002D7B5D"/>
    <w:rsid w:val="002E076E"/>
    <w:rsid w:val="002E098D"/>
    <w:rsid w:val="002E24DB"/>
    <w:rsid w:val="002E2F30"/>
    <w:rsid w:val="002E3987"/>
    <w:rsid w:val="002E57EF"/>
    <w:rsid w:val="002E5DBB"/>
    <w:rsid w:val="002E6F62"/>
    <w:rsid w:val="002E73F4"/>
    <w:rsid w:val="002F032B"/>
    <w:rsid w:val="002F23C0"/>
    <w:rsid w:val="002F3157"/>
    <w:rsid w:val="002F3596"/>
    <w:rsid w:val="002F644F"/>
    <w:rsid w:val="002F7909"/>
    <w:rsid w:val="003016C3"/>
    <w:rsid w:val="0030297D"/>
    <w:rsid w:val="00305173"/>
    <w:rsid w:val="00305C6D"/>
    <w:rsid w:val="00305F58"/>
    <w:rsid w:val="003068A4"/>
    <w:rsid w:val="00311F16"/>
    <w:rsid w:val="00312860"/>
    <w:rsid w:val="0031474D"/>
    <w:rsid w:val="00314CA0"/>
    <w:rsid w:val="00315395"/>
    <w:rsid w:val="00317BBF"/>
    <w:rsid w:val="0032158F"/>
    <w:rsid w:val="00321CF6"/>
    <w:rsid w:val="00321E18"/>
    <w:rsid w:val="00324072"/>
    <w:rsid w:val="00325B2A"/>
    <w:rsid w:val="00327B53"/>
    <w:rsid w:val="003302F9"/>
    <w:rsid w:val="00334FF5"/>
    <w:rsid w:val="003351C8"/>
    <w:rsid w:val="00335655"/>
    <w:rsid w:val="003357DD"/>
    <w:rsid w:val="0033615B"/>
    <w:rsid w:val="0033797C"/>
    <w:rsid w:val="00337C25"/>
    <w:rsid w:val="00340967"/>
    <w:rsid w:val="0034099D"/>
    <w:rsid w:val="00342CEA"/>
    <w:rsid w:val="00344377"/>
    <w:rsid w:val="003453B1"/>
    <w:rsid w:val="003457F3"/>
    <w:rsid w:val="00350492"/>
    <w:rsid w:val="00350BDF"/>
    <w:rsid w:val="003519F2"/>
    <w:rsid w:val="00353E44"/>
    <w:rsid w:val="00355037"/>
    <w:rsid w:val="00355DF4"/>
    <w:rsid w:val="003560A4"/>
    <w:rsid w:val="003564DA"/>
    <w:rsid w:val="00356648"/>
    <w:rsid w:val="00356D5B"/>
    <w:rsid w:val="00357CBB"/>
    <w:rsid w:val="003611B5"/>
    <w:rsid w:val="0036347F"/>
    <w:rsid w:val="00364DF1"/>
    <w:rsid w:val="003679B9"/>
    <w:rsid w:val="00370633"/>
    <w:rsid w:val="0037206A"/>
    <w:rsid w:val="00372A53"/>
    <w:rsid w:val="00374335"/>
    <w:rsid w:val="00374B4D"/>
    <w:rsid w:val="00374CDB"/>
    <w:rsid w:val="00374CF5"/>
    <w:rsid w:val="00374E2D"/>
    <w:rsid w:val="00375BE4"/>
    <w:rsid w:val="0037693F"/>
    <w:rsid w:val="00377B5D"/>
    <w:rsid w:val="00377CA9"/>
    <w:rsid w:val="00377F3F"/>
    <w:rsid w:val="00380C70"/>
    <w:rsid w:val="0038239E"/>
    <w:rsid w:val="003828EE"/>
    <w:rsid w:val="00382A14"/>
    <w:rsid w:val="003854D3"/>
    <w:rsid w:val="003912FE"/>
    <w:rsid w:val="0039204E"/>
    <w:rsid w:val="003929A2"/>
    <w:rsid w:val="00394E9E"/>
    <w:rsid w:val="003969E2"/>
    <w:rsid w:val="00397614"/>
    <w:rsid w:val="00397859"/>
    <w:rsid w:val="003A0B54"/>
    <w:rsid w:val="003A1E31"/>
    <w:rsid w:val="003A5897"/>
    <w:rsid w:val="003A5F2A"/>
    <w:rsid w:val="003A60ED"/>
    <w:rsid w:val="003A717D"/>
    <w:rsid w:val="003A7F90"/>
    <w:rsid w:val="003B055B"/>
    <w:rsid w:val="003B4CD6"/>
    <w:rsid w:val="003B73BE"/>
    <w:rsid w:val="003C1CBC"/>
    <w:rsid w:val="003C30BE"/>
    <w:rsid w:val="003C5BA6"/>
    <w:rsid w:val="003C6921"/>
    <w:rsid w:val="003D20A6"/>
    <w:rsid w:val="003D24ED"/>
    <w:rsid w:val="003D4879"/>
    <w:rsid w:val="003D50E8"/>
    <w:rsid w:val="003D7678"/>
    <w:rsid w:val="003D7F65"/>
    <w:rsid w:val="003E0ADD"/>
    <w:rsid w:val="003E0B2C"/>
    <w:rsid w:val="003E1003"/>
    <w:rsid w:val="003E1586"/>
    <w:rsid w:val="003E22C9"/>
    <w:rsid w:val="003F00DB"/>
    <w:rsid w:val="003F268B"/>
    <w:rsid w:val="003F294B"/>
    <w:rsid w:val="003F4807"/>
    <w:rsid w:val="003F6646"/>
    <w:rsid w:val="003F6679"/>
    <w:rsid w:val="003F7EFE"/>
    <w:rsid w:val="00400DD5"/>
    <w:rsid w:val="00401493"/>
    <w:rsid w:val="0040150C"/>
    <w:rsid w:val="00402808"/>
    <w:rsid w:val="0040306F"/>
    <w:rsid w:val="00404312"/>
    <w:rsid w:val="00404DFF"/>
    <w:rsid w:val="004051BE"/>
    <w:rsid w:val="00406EA4"/>
    <w:rsid w:val="0040781A"/>
    <w:rsid w:val="004106D7"/>
    <w:rsid w:val="00410F1F"/>
    <w:rsid w:val="0041185B"/>
    <w:rsid w:val="0041429C"/>
    <w:rsid w:val="00415603"/>
    <w:rsid w:val="00417E17"/>
    <w:rsid w:val="00422417"/>
    <w:rsid w:val="00422EED"/>
    <w:rsid w:val="004237B3"/>
    <w:rsid w:val="00424F58"/>
    <w:rsid w:val="00427385"/>
    <w:rsid w:val="004300E2"/>
    <w:rsid w:val="0043047B"/>
    <w:rsid w:val="0043088B"/>
    <w:rsid w:val="00431A76"/>
    <w:rsid w:val="00431D5B"/>
    <w:rsid w:val="00434A28"/>
    <w:rsid w:val="00436CBD"/>
    <w:rsid w:val="00436F1C"/>
    <w:rsid w:val="00437CF4"/>
    <w:rsid w:val="00441FC0"/>
    <w:rsid w:val="004425AF"/>
    <w:rsid w:val="004427E8"/>
    <w:rsid w:val="0044318A"/>
    <w:rsid w:val="00445339"/>
    <w:rsid w:val="0044610A"/>
    <w:rsid w:val="004466FE"/>
    <w:rsid w:val="00450C07"/>
    <w:rsid w:val="00451581"/>
    <w:rsid w:val="004518E0"/>
    <w:rsid w:val="00453637"/>
    <w:rsid w:val="004557BA"/>
    <w:rsid w:val="004560D5"/>
    <w:rsid w:val="004567BF"/>
    <w:rsid w:val="00457B38"/>
    <w:rsid w:val="00457BD3"/>
    <w:rsid w:val="00461A4B"/>
    <w:rsid w:val="0046516C"/>
    <w:rsid w:val="00465D49"/>
    <w:rsid w:val="00466E57"/>
    <w:rsid w:val="00467BCB"/>
    <w:rsid w:val="00471539"/>
    <w:rsid w:val="004721B0"/>
    <w:rsid w:val="00474E77"/>
    <w:rsid w:val="00475490"/>
    <w:rsid w:val="004758DF"/>
    <w:rsid w:val="0047604C"/>
    <w:rsid w:val="00480F8B"/>
    <w:rsid w:val="00483EFF"/>
    <w:rsid w:val="004849D9"/>
    <w:rsid w:val="00490A0D"/>
    <w:rsid w:val="00490D1A"/>
    <w:rsid w:val="004928AE"/>
    <w:rsid w:val="00497C45"/>
    <w:rsid w:val="004A0035"/>
    <w:rsid w:val="004A0DA2"/>
    <w:rsid w:val="004A149E"/>
    <w:rsid w:val="004A1D60"/>
    <w:rsid w:val="004A2C5C"/>
    <w:rsid w:val="004A3841"/>
    <w:rsid w:val="004A3DA2"/>
    <w:rsid w:val="004A66BF"/>
    <w:rsid w:val="004A6996"/>
    <w:rsid w:val="004A74D7"/>
    <w:rsid w:val="004B349D"/>
    <w:rsid w:val="004B3B80"/>
    <w:rsid w:val="004B4056"/>
    <w:rsid w:val="004B5B47"/>
    <w:rsid w:val="004B62AF"/>
    <w:rsid w:val="004B631C"/>
    <w:rsid w:val="004B70B8"/>
    <w:rsid w:val="004C0AEE"/>
    <w:rsid w:val="004C0CF0"/>
    <w:rsid w:val="004C1848"/>
    <w:rsid w:val="004C771D"/>
    <w:rsid w:val="004C7E55"/>
    <w:rsid w:val="004D00DA"/>
    <w:rsid w:val="004D2C79"/>
    <w:rsid w:val="004D4609"/>
    <w:rsid w:val="004D5291"/>
    <w:rsid w:val="004D68B7"/>
    <w:rsid w:val="004D6AD7"/>
    <w:rsid w:val="004D6D7A"/>
    <w:rsid w:val="004E0A83"/>
    <w:rsid w:val="004E2174"/>
    <w:rsid w:val="004E3EBB"/>
    <w:rsid w:val="004E4492"/>
    <w:rsid w:val="004E609D"/>
    <w:rsid w:val="004F16BF"/>
    <w:rsid w:val="004F1839"/>
    <w:rsid w:val="004F3B52"/>
    <w:rsid w:val="004F529B"/>
    <w:rsid w:val="004F5BD5"/>
    <w:rsid w:val="004F7635"/>
    <w:rsid w:val="0050158F"/>
    <w:rsid w:val="00502413"/>
    <w:rsid w:val="005035DC"/>
    <w:rsid w:val="00504767"/>
    <w:rsid w:val="005056F9"/>
    <w:rsid w:val="00510CC9"/>
    <w:rsid w:val="00510F09"/>
    <w:rsid w:val="00512238"/>
    <w:rsid w:val="00512506"/>
    <w:rsid w:val="00513D8A"/>
    <w:rsid w:val="00514C66"/>
    <w:rsid w:val="005157CF"/>
    <w:rsid w:val="00517B24"/>
    <w:rsid w:val="00517F5C"/>
    <w:rsid w:val="00520D93"/>
    <w:rsid w:val="00520EA8"/>
    <w:rsid w:val="00522DFF"/>
    <w:rsid w:val="00524B8A"/>
    <w:rsid w:val="00526527"/>
    <w:rsid w:val="00527FB2"/>
    <w:rsid w:val="00530ED1"/>
    <w:rsid w:val="0053177D"/>
    <w:rsid w:val="005324DD"/>
    <w:rsid w:val="00533682"/>
    <w:rsid w:val="005336BF"/>
    <w:rsid w:val="005369F3"/>
    <w:rsid w:val="00542BDF"/>
    <w:rsid w:val="005456D3"/>
    <w:rsid w:val="005460F5"/>
    <w:rsid w:val="00546183"/>
    <w:rsid w:val="00547DD0"/>
    <w:rsid w:val="00550158"/>
    <w:rsid w:val="00553538"/>
    <w:rsid w:val="00553551"/>
    <w:rsid w:val="00553E8F"/>
    <w:rsid w:val="00555A9A"/>
    <w:rsid w:val="00555C16"/>
    <w:rsid w:val="00556041"/>
    <w:rsid w:val="00556243"/>
    <w:rsid w:val="0055699F"/>
    <w:rsid w:val="005620B0"/>
    <w:rsid w:val="00564125"/>
    <w:rsid w:val="005666AE"/>
    <w:rsid w:val="00570854"/>
    <w:rsid w:val="00570B99"/>
    <w:rsid w:val="00571398"/>
    <w:rsid w:val="00571CCF"/>
    <w:rsid w:val="00572163"/>
    <w:rsid w:val="00573711"/>
    <w:rsid w:val="00576AE2"/>
    <w:rsid w:val="00581AF3"/>
    <w:rsid w:val="005825D4"/>
    <w:rsid w:val="0058765E"/>
    <w:rsid w:val="00590350"/>
    <w:rsid w:val="00590D6F"/>
    <w:rsid w:val="00592A1A"/>
    <w:rsid w:val="00592FA4"/>
    <w:rsid w:val="005A15A5"/>
    <w:rsid w:val="005A1B05"/>
    <w:rsid w:val="005A292A"/>
    <w:rsid w:val="005A4CAE"/>
    <w:rsid w:val="005A543F"/>
    <w:rsid w:val="005A59D7"/>
    <w:rsid w:val="005A59F6"/>
    <w:rsid w:val="005A60A6"/>
    <w:rsid w:val="005A61BD"/>
    <w:rsid w:val="005A66A9"/>
    <w:rsid w:val="005A76A7"/>
    <w:rsid w:val="005B0931"/>
    <w:rsid w:val="005B1723"/>
    <w:rsid w:val="005B1F30"/>
    <w:rsid w:val="005B2F8A"/>
    <w:rsid w:val="005B4B49"/>
    <w:rsid w:val="005B4BD8"/>
    <w:rsid w:val="005B5FF0"/>
    <w:rsid w:val="005B6F01"/>
    <w:rsid w:val="005C0117"/>
    <w:rsid w:val="005C1A3D"/>
    <w:rsid w:val="005C24A8"/>
    <w:rsid w:val="005C2E1C"/>
    <w:rsid w:val="005C3593"/>
    <w:rsid w:val="005C5A2E"/>
    <w:rsid w:val="005C7447"/>
    <w:rsid w:val="005D289E"/>
    <w:rsid w:val="005D5B2E"/>
    <w:rsid w:val="005D5D1C"/>
    <w:rsid w:val="005D7F10"/>
    <w:rsid w:val="005E0466"/>
    <w:rsid w:val="005E17D8"/>
    <w:rsid w:val="005E1D88"/>
    <w:rsid w:val="005E2B68"/>
    <w:rsid w:val="005E75A1"/>
    <w:rsid w:val="005F0914"/>
    <w:rsid w:val="005F0A40"/>
    <w:rsid w:val="005F0FC2"/>
    <w:rsid w:val="005F2769"/>
    <w:rsid w:val="005F3270"/>
    <w:rsid w:val="005F3CDE"/>
    <w:rsid w:val="005F74DE"/>
    <w:rsid w:val="005F754F"/>
    <w:rsid w:val="00600FFB"/>
    <w:rsid w:val="0060511D"/>
    <w:rsid w:val="00606E06"/>
    <w:rsid w:val="00607880"/>
    <w:rsid w:val="00607A65"/>
    <w:rsid w:val="006101EC"/>
    <w:rsid w:val="00610CDE"/>
    <w:rsid w:val="006121E9"/>
    <w:rsid w:val="00613CC3"/>
    <w:rsid w:val="006149A4"/>
    <w:rsid w:val="00615DA9"/>
    <w:rsid w:val="006163AF"/>
    <w:rsid w:val="006211E2"/>
    <w:rsid w:val="006235EC"/>
    <w:rsid w:val="00623943"/>
    <w:rsid w:val="00624C8C"/>
    <w:rsid w:val="00624CD7"/>
    <w:rsid w:val="00626A68"/>
    <w:rsid w:val="006272FF"/>
    <w:rsid w:val="00627CA7"/>
    <w:rsid w:val="00627E23"/>
    <w:rsid w:val="006320C3"/>
    <w:rsid w:val="00633E9C"/>
    <w:rsid w:val="00642E8D"/>
    <w:rsid w:val="00643521"/>
    <w:rsid w:val="00644E10"/>
    <w:rsid w:val="006454C8"/>
    <w:rsid w:val="006460CC"/>
    <w:rsid w:val="006472B6"/>
    <w:rsid w:val="00647885"/>
    <w:rsid w:val="00656EA3"/>
    <w:rsid w:val="00657DCB"/>
    <w:rsid w:val="006624C7"/>
    <w:rsid w:val="00664AC0"/>
    <w:rsid w:val="00664CC3"/>
    <w:rsid w:val="006652B2"/>
    <w:rsid w:val="006705A7"/>
    <w:rsid w:val="006717FC"/>
    <w:rsid w:val="00672F57"/>
    <w:rsid w:val="00673566"/>
    <w:rsid w:val="00673AE8"/>
    <w:rsid w:val="006761FF"/>
    <w:rsid w:val="00676DA2"/>
    <w:rsid w:val="00680121"/>
    <w:rsid w:val="0068015D"/>
    <w:rsid w:val="006807A2"/>
    <w:rsid w:val="006849EF"/>
    <w:rsid w:val="006850F8"/>
    <w:rsid w:val="00685FB3"/>
    <w:rsid w:val="00686C06"/>
    <w:rsid w:val="00687EDA"/>
    <w:rsid w:val="00687FBE"/>
    <w:rsid w:val="00690879"/>
    <w:rsid w:val="0069092B"/>
    <w:rsid w:val="0069298D"/>
    <w:rsid w:val="00693412"/>
    <w:rsid w:val="006941AF"/>
    <w:rsid w:val="006954D1"/>
    <w:rsid w:val="00695DB6"/>
    <w:rsid w:val="00697055"/>
    <w:rsid w:val="00697C95"/>
    <w:rsid w:val="006A1BF3"/>
    <w:rsid w:val="006A2CA1"/>
    <w:rsid w:val="006A3850"/>
    <w:rsid w:val="006A5C3B"/>
    <w:rsid w:val="006A64EF"/>
    <w:rsid w:val="006B1D4C"/>
    <w:rsid w:val="006B245A"/>
    <w:rsid w:val="006B3D0C"/>
    <w:rsid w:val="006B4798"/>
    <w:rsid w:val="006B7CEA"/>
    <w:rsid w:val="006C7C9D"/>
    <w:rsid w:val="006D0074"/>
    <w:rsid w:val="006D1488"/>
    <w:rsid w:val="006D1E58"/>
    <w:rsid w:val="006D5669"/>
    <w:rsid w:val="006D5B2D"/>
    <w:rsid w:val="006D7E45"/>
    <w:rsid w:val="006E0651"/>
    <w:rsid w:val="006E0936"/>
    <w:rsid w:val="006E1BC0"/>
    <w:rsid w:val="006E3EB0"/>
    <w:rsid w:val="006E654C"/>
    <w:rsid w:val="006E69BF"/>
    <w:rsid w:val="006E7126"/>
    <w:rsid w:val="006F002A"/>
    <w:rsid w:val="006F01C9"/>
    <w:rsid w:val="006F160D"/>
    <w:rsid w:val="006F1CC7"/>
    <w:rsid w:val="0070028D"/>
    <w:rsid w:val="00701989"/>
    <w:rsid w:val="00702CDB"/>
    <w:rsid w:val="00704B60"/>
    <w:rsid w:val="00706832"/>
    <w:rsid w:val="00707751"/>
    <w:rsid w:val="00711153"/>
    <w:rsid w:val="0071137F"/>
    <w:rsid w:val="007120F9"/>
    <w:rsid w:val="007128D6"/>
    <w:rsid w:val="007148C2"/>
    <w:rsid w:val="007151D4"/>
    <w:rsid w:val="00715FAE"/>
    <w:rsid w:val="00716D47"/>
    <w:rsid w:val="0071777D"/>
    <w:rsid w:val="00722F4E"/>
    <w:rsid w:val="0072374F"/>
    <w:rsid w:val="00724374"/>
    <w:rsid w:val="007245C0"/>
    <w:rsid w:val="00725641"/>
    <w:rsid w:val="007268FC"/>
    <w:rsid w:val="007278EF"/>
    <w:rsid w:val="0073056C"/>
    <w:rsid w:val="007329A9"/>
    <w:rsid w:val="0073482D"/>
    <w:rsid w:val="00734D28"/>
    <w:rsid w:val="007373CD"/>
    <w:rsid w:val="00737518"/>
    <w:rsid w:val="007421E0"/>
    <w:rsid w:val="0074251B"/>
    <w:rsid w:val="00743BC8"/>
    <w:rsid w:val="0074781C"/>
    <w:rsid w:val="00750B0A"/>
    <w:rsid w:val="007520A7"/>
    <w:rsid w:val="007541C7"/>
    <w:rsid w:val="00754921"/>
    <w:rsid w:val="00757B48"/>
    <w:rsid w:val="00757D11"/>
    <w:rsid w:val="00760E6C"/>
    <w:rsid w:val="00762764"/>
    <w:rsid w:val="00762DBC"/>
    <w:rsid w:val="00762F0B"/>
    <w:rsid w:val="007637EE"/>
    <w:rsid w:val="007649E3"/>
    <w:rsid w:val="0076752E"/>
    <w:rsid w:val="00767597"/>
    <w:rsid w:val="0077153F"/>
    <w:rsid w:val="00771951"/>
    <w:rsid w:val="00771B5B"/>
    <w:rsid w:val="00773961"/>
    <w:rsid w:val="007743E7"/>
    <w:rsid w:val="00775FC8"/>
    <w:rsid w:val="00776D1F"/>
    <w:rsid w:val="007810BD"/>
    <w:rsid w:val="0078185A"/>
    <w:rsid w:val="00782D72"/>
    <w:rsid w:val="00783116"/>
    <w:rsid w:val="00783BBE"/>
    <w:rsid w:val="0078400F"/>
    <w:rsid w:val="00784933"/>
    <w:rsid w:val="00784B76"/>
    <w:rsid w:val="00785132"/>
    <w:rsid w:val="00785C92"/>
    <w:rsid w:val="00787700"/>
    <w:rsid w:val="00790466"/>
    <w:rsid w:val="007906D2"/>
    <w:rsid w:val="007920C3"/>
    <w:rsid w:val="0079352B"/>
    <w:rsid w:val="007938CC"/>
    <w:rsid w:val="00793903"/>
    <w:rsid w:val="00795F9F"/>
    <w:rsid w:val="00797145"/>
    <w:rsid w:val="00797547"/>
    <w:rsid w:val="007A1542"/>
    <w:rsid w:val="007A231B"/>
    <w:rsid w:val="007A2425"/>
    <w:rsid w:val="007A27F8"/>
    <w:rsid w:val="007A6BA6"/>
    <w:rsid w:val="007B321D"/>
    <w:rsid w:val="007B41BC"/>
    <w:rsid w:val="007B4E42"/>
    <w:rsid w:val="007B6CFA"/>
    <w:rsid w:val="007B6FFD"/>
    <w:rsid w:val="007C05E2"/>
    <w:rsid w:val="007C3080"/>
    <w:rsid w:val="007C3E90"/>
    <w:rsid w:val="007C7B33"/>
    <w:rsid w:val="007D0367"/>
    <w:rsid w:val="007D10F4"/>
    <w:rsid w:val="007D1F48"/>
    <w:rsid w:val="007D2056"/>
    <w:rsid w:val="007D242B"/>
    <w:rsid w:val="007D51CF"/>
    <w:rsid w:val="007D6536"/>
    <w:rsid w:val="007D7F6D"/>
    <w:rsid w:val="007D7FF4"/>
    <w:rsid w:val="007E0845"/>
    <w:rsid w:val="007E359B"/>
    <w:rsid w:val="007E3AA7"/>
    <w:rsid w:val="007E4533"/>
    <w:rsid w:val="007E458C"/>
    <w:rsid w:val="007E474C"/>
    <w:rsid w:val="007E49C1"/>
    <w:rsid w:val="007E5A8E"/>
    <w:rsid w:val="007E663C"/>
    <w:rsid w:val="007E7F77"/>
    <w:rsid w:val="007F21C6"/>
    <w:rsid w:val="007F2C21"/>
    <w:rsid w:val="007F315B"/>
    <w:rsid w:val="007F4317"/>
    <w:rsid w:val="0080014E"/>
    <w:rsid w:val="008001EB"/>
    <w:rsid w:val="008009D2"/>
    <w:rsid w:val="00801088"/>
    <w:rsid w:val="00801529"/>
    <w:rsid w:val="00802A0C"/>
    <w:rsid w:val="00802C38"/>
    <w:rsid w:val="00802F00"/>
    <w:rsid w:val="0080302F"/>
    <w:rsid w:val="0080307C"/>
    <w:rsid w:val="0080341A"/>
    <w:rsid w:val="00803F2D"/>
    <w:rsid w:val="008049B1"/>
    <w:rsid w:val="00804D32"/>
    <w:rsid w:val="00805552"/>
    <w:rsid w:val="00805A07"/>
    <w:rsid w:val="00806A4C"/>
    <w:rsid w:val="00810003"/>
    <w:rsid w:val="00812525"/>
    <w:rsid w:val="00812E34"/>
    <w:rsid w:val="00813BAA"/>
    <w:rsid w:val="00815707"/>
    <w:rsid w:val="008207B8"/>
    <w:rsid w:val="00821135"/>
    <w:rsid w:val="00822694"/>
    <w:rsid w:val="008237A9"/>
    <w:rsid w:val="00823D44"/>
    <w:rsid w:val="00824790"/>
    <w:rsid w:val="0082551F"/>
    <w:rsid w:val="00825530"/>
    <w:rsid w:val="008262EC"/>
    <w:rsid w:val="00826841"/>
    <w:rsid w:val="00830275"/>
    <w:rsid w:val="00830D55"/>
    <w:rsid w:val="00832754"/>
    <w:rsid w:val="00833DC7"/>
    <w:rsid w:val="00833E9D"/>
    <w:rsid w:val="00834A55"/>
    <w:rsid w:val="0084066D"/>
    <w:rsid w:val="00841117"/>
    <w:rsid w:val="00841CB1"/>
    <w:rsid w:val="00843283"/>
    <w:rsid w:val="0084413C"/>
    <w:rsid w:val="00845A06"/>
    <w:rsid w:val="0084671D"/>
    <w:rsid w:val="00847377"/>
    <w:rsid w:val="008507FC"/>
    <w:rsid w:val="008532E5"/>
    <w:rsid w:val="008542F4"/>
    <w:rsid w:val="00855A84"/>
    <w:rsid w:val="008609B7"/>
    <w:rsid w:val="0086223E"/>
    <w:rsid w:val="00864330"/>
    <w:rsid w:val="00864C44"/>
    <w:rsid w:val="00866AE2"/>
    <w:rsid w:val="00867122"/>
    <w:rsid w:val="00872718"/>
    <w:rsid w:val="008742E2"/>
    <w:rsid w:val="0087473F"/>
    <w:rsid w:val="0087529A"/>
    <w:rsid w:val="00877CCA"/>
    <w:rsid w:val="008828CA"/>
    <w:rsid w:val="00885FB8"/>
    <w:rsid w:val="0088656F"/>
    <w:rsid w:val="00887573"/>
    <w:rsid w:val="00892172"/>
    <w:rsid w:val="00892B21"/>
    <w:rsid w:val="008933CD"/>
    <w:rsid w:val="00894CA9"/>
    <w:rsid w:val="008976DA"/>
    <w:rsid w:val="00897AA9"/>
    <w:rsid w:val="008A56C9"/>
    <w:rsid w:val="008A6629"/>
    <w:rsid w:val="008A6883"/>
    <w:rsid w:val="008A6B46"/>
    <w:rsid w:val="008B0A86"/>
    <w:rsid w:val="008B1E66"/>
    <w:rsid w:val="008B798A"/>
    <w:rsid w:val="008B7C7E"/>
    <w:rsid w:val="008C6977"/>
    <w:rsid w:val="008D0B7C"/>
    <w:rsid w:val="008D18AE"/>
    <w:rsid w:val="008D19EF"/>
    <w:rsid w:val="008D1FBD"/>
    <w:rsid w:val="008D4FBB"/>
    <w:rsid w:val="008D5172"/>
    <w:rsid w:val="008E00A1"/>
    <w:rsid w:val="008E17AD"/>
    <w:rsid w:val="008E1E44"/>
    <w:rsid w:val="008E2AD6"/>
    <w:rsid w:val="008E2C4F"/>
    <w:rsid w:val="008E5052"/>
    <w:rsid w:val="008E5628"/>
    <w:rsid w:val="008E6956"/>
    <w:rsid w:val="008E74A4"/>
    <w:rsid w:val="008E7EF7"/>
    <w:rsid w:val="008F0829"/>
    <w:rsid w:val="008F2637"/>
    <w:rsid w:val="008F3E4F"/>
    <w:rsid w:val="008F4300"/>
    <w:rsid w:val="008F7125"/>
    <w:rsid w:val="008F78DE"/>
    <w:rsid w:val="009016FA"/>
    <w:rsid w:val="009028AD"/>
    <w:rsid w:val="009030EE"/>
    <w:rsid w:val="00904369"/>
    <w:rsid w:val="0090590A"/>
    <w:rsid w:val="00905B61"/>
    <w:rsid w:val="009060A3"/>
    <w:rsid w:val="0090632C"/>
    <w:rsid w:val="00906448"/>
    <w:rsid w:val="009117D7"/>
    <w:rsid w:val="009131F0"/>
    <w:rsid w:val="00913626"/>
    <w:rsid w:val="009141A6"/>
    <w:rsid w:val="00914242"/>
    <w:rsid w:val="00915566"/>
    <w:rsid w:val="00915CBA"/>
    <w:rsid w:val="0091635E"/>
    <w:rsid w:val="0091765C"/>
    <w:rsid w:val="00923083"/>
    <w:rsid w:val="009249CF"/>
    <w:rsid w:val="00924A1F"/>
    <w:rsid w:val="00926709"/>
    <w:rsid w:val="00926B07"/>
    <w:rsid w:val="00930A74"/>
    <w:rsid w:val="00931196"/>
    <w:rsid w:val="00931609"/>
    <w:rsid w:val="00931F08"/>
    <w:rsid w:val="009326A7"/>
    <w:rsid w:val="00933FF8"/>
    <w:rsid w:val="0093690A"/>
    <w:rsid w:val="00941D94"/>
    <w:rsid w:val="00943919"/>
    <w:rsid w:val="00944700"/>
    <w:rsid w:val="009460CB"/>
    <w:rsid w:val="00946689"/>
    <w:rsid w:val="009468FC"/>
    <w:rsid w:val="009500FB"/>
    <w:rsid w:val="00950BCA"/>
    <w:rsid w:val="00952EA2"/>
    <w:rsid w:val="00954758"/>
    <w:rsid w:val="009567AD"/>
    <w:rsid w:val="00956B2A"/>
    <w:rsid w:val="00957AFA"/>
    <w:rsid w:val="00961377"/>
    <w:rsid w:val="00961DCC"/>
    <w:rsid w:val="0096468A"/>
    <w:rsid w:val="00964BDB"/>
    <w:rsid w:val="009650F8"/>
    <w:rsid w:val="00967098"/>
    <w:rsid w:val="00970214"/>
    <w:rsid w:val="00970AC9"/>
    <w:rsid w:val="00972564"/>
    <w:rsid w:val="00973F3F"/>
    <w:rsid w:val="00974C47"/>
    <w:rsid w:val="009763A4"/>
    <w:rsid w:val="00977E5D"/>
    <w:rsid w:val="009803D8"/>
    <w:rsid w:val="00981838"/>
    <w:rsid w:val="00981FE2"/>
    <w:rsid w:val="00984549"/>
    <w:rsid w:val="0098555E"/>
    <w:rsid w:val="009857E3"/>
    <w:rsid w:val="0098628D"/>
    <w:rsid w:val="00987212"/>
    <w:rsid w:val="00987243"/>
    <w:rsid w:val="00987336"/>
    <w:rsid w:val="00987451"/>
    <w:rsid w:val="00987857"/>
    <w:rsid w:val="009903C4"/>
    <w:rsid w:val="00990999"/>
    <w:rsid w:val="00992264"/>
    <w:rsid w:val="00992F5F"/>
    <w:rsid w:val="009935E7"/>
    <w:rsid w:val="009939FC"/>
    <w:rsid w:val="00996250"/>
    <w:rsid w:val="0099743A"/>
    <w:rsid w:val="009A03E2"/>
    <w:rsid w:val="009A1331"/>
    <w:rsid w:val="009A1ADD"/>
    <w:rsid w:val="009A1DB1"/>
    <w:rsid w:val="009A30A2"/>
    <w:rsid w:val="009A7562"/>
    <w:rsid w:val="009A791E"/>
    <w:rsid w:val="009B4124"/>
    <w:rsid w:val="009B5755"/>
    <w:rsid w:val="009B57B7"/>
    <w:rsid w:val="009C17E7"/>
    <w:rsid w:val="009C1D41"/>
    <w:rsid w:val="009C24C1"/>
    <w:rsid w:val="009C54A7"/>
    <w:rsid w:val="009C6418"/>
    <w:rsid w:val="009C7017"/>
    <w:rsid w:val="009D1B66"/>
    <w:rsid w:val="009D3484"/>
    <w:rsid w:val="009D3A2D"/>
    <w:rsid w:val="009D5950"/>
    <w:rsid w:val="009D6F61"/>
    <w:rsid w:val="009E439E"/>
    <w:rsid w:val="009E4FFB"/>
    <w:rsid w:val="009E6396"/>
    <w:rsid w:val="009E64B5"/>
    <w:rsid w:val="009F051D"/>
    <w:rsid w:val="009F266F"/>
    <w:rsid w:val="009F3478"/>
    <w:rsid w:val="009F37C5"/>
    <w:rsid w:val="009F39EB"/>
    <w:rsid w:val="009F655B"/>
    <w:rsid w:val="00A00A8D"/>
    <w:rsid w:val="00A00CFB"/>
    <w:rsid w:val="00A01C23"/>
    <w:rsid w:val="00A02E63"/>
    <w:rsid w:val="00A04626"/>
    <w:rsid w:val="00A079AE"/>
    <w:rsid w:val="00A10052"/>
    <w:rsid w:val="00A12877"/>
    <w:rsid w:val="00A13DB8"/>
    <w:rsid w:val="00A144D6"/>
    <w:rsid w:val="00A14668"/>
    <w:rsid w:val="00A146C6"/>
    <w:rsid w:val="00A15807"/>
    <w:rsid w:val="00A15CF5"/>
    <w:rsid w:val="00A16833"/>
    <w:rsid w:val="00A16DC6"/>
    <w:rsid w:val="00A21564"/>
    <w:rsid w:val="00A2157E"/>
    <w:rsid w:val="00A21FA4"/>
    <w:rsid w:val="00A22A01"/>
    <w:rsid w:val="00A23AEE"/>
    <w:rsid w:val="00A264E4"/>
    <w:rsid w:val="00A2696E"/>
    <w:rsid w:val="00A300F7"/>
    <w:rsid w:val="00A303DD"/>
    <w:rsid w:val="00A321DF"/>
    <w:rsid w:val="00A32652"/>
    <w:rsid w:val="00A329D5"/>
    <w:rsid w:val="00A331DE"/>
    <w:rsid w:val="00A337AD"/>
    <w:rsid w:val="00A338F2"/>
    <w:rsid w:val="00A358A0"/>
    <w:rsid w:val="00A377AC"/>
    <w:rsid w:val="00A37D1F"/>
    <w:rsid w:val="00A40A80"/>
    <w:rsid w:val="00A42B52"/>
    <w:rsid w:val="00A437F2"/>
    <w:rsid w:val="00A455AF"/>
    <w:rsid w:val="00A461CC"/>
    <w:rsid w:val="00A4770A"/>
    <w:rsid w:val="00A477C8"/>
    <w:rsid w:val="00A47F0E"/>
    <w:rsid w:val="00A51452"/>
    <w:rsid w:val="00A5165D"/>
    <w:rsid w:val="00A51B21"/>
    <w:rsid w:val="00A51FC0"/>
    <w:rsid w:val="00A524BB"/>
    <w:rsid w:val="00A53508"/>
    <w:rsid w:val="00A5365D"/>
    <w:rsid w:val="00A53BC2"/>
    <w:rsid w:val="00A5421A"/>
    <w:rsid w:val="00A55C0F"/>
    <w:rsid w:val="00A55E88"/>
    <w:rsid w:val="00A619AD"/>
    <w:rsid w:val="00A61BE8"/>
    <w:rsid w:val="00A62D6B"/>
    <w:rsid w:val="00A63EAE"/>
    <w:rsid w:val="00A657A4"/>
    <w:rsid w:val="00A6722D"/>
    <w:rsid w:val="00A67419"/>
    <w:rsid w:val="00A703EB"/>
    <w:rsid w:val="00A712E1"/>
    <w:rsid w:val="00A71CA2"/>
    <w:rsid w:val="00A76110"/>
    <w:rsid w:val="00A8017B"/>
    <w:rsid w:val="00A8253C"/>
    <w:rsid w:val="00A8563B"/>
    <w:rsid w:val="00A856C1"/>
    <w:rsid w:val="00A87C67"/>
    <w:rsid w:val="00A90639"/>
    <w:rsid w:val="00A921E4"/>
    <w:rsid w:val="00A92549"/>
    <w:rsid w:val="00A93178"/>
    <w:rsid w:val="00A931EE"/>
    <w:rsid w:val="00A968CE"/>
    <w:rsid w:val="00A975C0"/>
    <w:rsid w:val="00A97F8C"/>
    <w:rsid w:val="00AA109F"/>
    <w:rsid w:val="00AA2786"/>
    <w:rsid w:val="00AA278A"/>
    <w:rsid w:val="00AA33AB"/>
    <w:rsid w:val="00AA3A30"/>
    <w:rsid w:val="00AA3DB1"/>
    <w:rsid w:val="00AB007F"/>
    <w:rsid w:val="00AB0EA3"/>
    <w:rsid w:val="00AB2317"/>
    <w:rsid w:val="00AB42DB"/>
    <w:rsid w:val="00AB4CA8"/>
    <w:rsid w:val="00AB5B4F"/>
    <w:rsid w:val="00AC0157"/>
    <w:rsid w:val="00AC0545"/>
    <w:rsid w:val="00AC1206"/>
    <w:rsid w:val="00AC3270"/>
    <w:rsid w:val="00AC5382"/>
    <w:rsid w:val="00AC5F2A"/>
    <w:rsid w:val="00AD0B70"/>
    <w:rsid w:val="00AD2207"/>
    <w:rsid w:val="00AD2601"/>
    <w:rsid w:val="00AD3211"/>
    <w:rsid w:val="00AD40A1"/>
    <w:rsid w:val="00AD4890"/>
    <w:rsid w:val="00AD4AFB"/>
    <w:rsid w:val="00AD5AF6"/>
    <w:rsid w:val="00AE00A0"/>
    <w:rsid w:val="00AE022B"/>
    <w:rsid w:val="00AE09DE"/>
    <w:rsid w:val="00AE0A63"/>
    <w:rsid w:val="00AE12AB"/>
    <w:rsid w:val="00AE78A4"/>
    <w:rsid w:val="00AE7DB3"/>
    <w:rsid w:val="00AF0599"/>
    <w:rsid w:val="00AF07C3"/>
    <w:rsid w:val="00AF1F75"/>
    <w:rsid w:val="00AF3D9C"/>
    <w:rsid w:val="00B0084D"/>
    <w:rsid w:val="00B01422"/>
    <w:rsid w:val="00B03021"/>
    <w:rsid w:val="00B0469A"/>
    <w:rsid w:val="00B06FE9"/>
    <w:rsid w:val="00B074A1"/>
    <w:rsid w:val="00B10E7B"/>
    <w:rsid w:val="00B11046"/>
    <w:rsid w:val="00B11C92"/>
    <w:rsid w:val="00B121C1"/>
    <w:rsid w:val="00B16153"/>
    <w:rsid w:val="00B231EC"/>
    <w:rsid w:val="00B233FC"/>
    <w:rsid w:val="00B24546"/>
    <w:rsid w:val="00B25381"/>
    <w:rsid w:val="00B25E04"/>
    <w:rsid w:val="00B26850"/>
    <w:rsid w:val="00B27D75"/>
    <w:rsid w:val="00B307D5"/>
    <w:rsid w:val="00B30C54"/>
    <w:rsid w:val="00B33E75"/>
    <w:rsid w:val="00B340D9"/>
    <w:rsid w:val="00B34369"/>
    <w:rsid w:val="00B35E28"/>
    <w:rsid w:val="00B371DD"/>
    <w:rsid w:val="00B373FB"/>
    <w:rsid w:val="00B41EA0"/>
    <w:rsid w:val="00B42078"/>
    <w:rsid w:val="00B433D4"/>
    <w:rsid w:val="00B457D3"/>
    <w:rsid w:val="00B475FF"/>
    <w:rsid w:val="00B51D80"/>
    <w:rsid w:val="00B52098"/>
    <w:rsid w:val="00B52DC1"/>
    <w:rsid w:val="00B53730"/>
    <w:rsid w:val="00B53A68"/>
    <w:rsid w:val="00B53D53"/>
    <w:rsid w:val="00B55AA6"/>
    <w:rsid w:val="00B55B72"/>
    <w:rsid w:val="00B577EE"/>
    <w:rsid w:val="00B604F2"/>
    <w:rsid w:val="00B60ED8"/>
    <w:rsid w:val="00B63368"/>
    <w:rsid w:val="00B63734"/>
    <w:rsid w:val="00B641CB"/>
    <w:rsid w:val="00B649BA"/>
    <w:rsid w:val="00B652F4"/>
    <w:rsid w:val="00B65693"/>
    <w:rsid w:val="00B72774"/>
    <w:rsid w:val="00B74331"/>
    <w:rsid w:val="00B74D58"/>
    <w:rsid w:val="00B7603C"/>
    <w:rsid w:val="00B76A4F"/>
    <w:rsid w:val="00B772EB"/>
    <w:rsid w:val="00B7733D"/>
    <w:rsid w:val="00B8026F"/>
    <w:rsid w:val="00B804AF"/>
    <w:rsid w:val="00B8102A"/>
    <w:rsid w:val="00B81068"/>
    <w:rsid w:val="00B83268"/>
    <w:rsid w:val="00B83332"/>
    <w:rsid w:val="00B84D8A"/>
    <w:rsid w:val="00B85C34"/>
    <w:rsid w:val="00B9077E"/>
    <w:rsid w:val="00B90F13"/>
    <w:rsid w:val="00B91108"/>
    <w:rsid w:val="00B913F0"/>
    <w:rsid w:val="00B932CC"/>
    <w:rsid w:val="00B94BCB"/>
    <w:rsid w:val="00B94DB2"/>
    <w:rsid w:val="00B95F7B"/>
    <w:rsid w:val="00BA3D50"/>
    <w:rsid w:val="00BA451F"/>
    <w:rsid w:val="00BA731F"/>
    <w:rsid w:val="00BB17A8"/>
    <w:rsid w:val="00BB52CB"/>
    <w:rsid w:val="00BB6A51"/>
    <w:rsid w:val="00BB7F61"/>
    <w:rsid w:val="00BC04EF"/>
    <w:rsid w:val="00BC4125"/>
    <w:rsid w:val="00BC4913"/>
    <w:rsid w:val="00BC7BDD"/>
    <w:rsid w:val="00BD0768"/>
    <w:rsid w:val="00BD205A"/>
    <w:rsid w:val="00BD2F9C"/>
    <w:rsid w:val="00BD316F"/>
    <w:rsid w:val="00BD5FAE"/>
    <w:rsid w:val="00BE0200"/>
    <w:rsid w:val="00BE03AD"/>
    <w:rsid w:val="00BE1538"/>
    <w:rsid w:val="00BE2B43"/>
    <w:rsid w:val="00BE3229"/>
    <w:rsid w:val="00BE3281"/>
    <w:rsid w:val="00BE3568"/>
    <w:rsid w:val="00BE5892"/>
    <w:rsid w:val="00BE6174"/>
    <w:rsid w:val="00BE7E85"/>
    <w:rsid w:val="00BF23A8"/>
    <w:rsid w:val="00BF31D2"/>
    <w:rsid w:val="00BF356D"/>
    <w:rsid w:val="00BF4DD6"/>
    <w:rsid w:val="00BF4F21"/>
    <w:rsid w:val="00BF5ADF"/>
    <w:rsid w:val="00BF5BF6"/>
    <w:rsid w:val="00BF6712"/>
    <w:rsid w:val="00BF78AC"/>
    <w:rsid w:val="00C03CC3"/>
    <w:rsid w:val="00C050B4"/>
    <w:rsid w:val="00C05324"/>
    <w:rsid w:val="00C07D3A"/>
    <w:rsid w:val="00C10153"/>
    <w:rsid w:val="00C10410"/>
    <w:rsid w:val="00C1184E"/>
    <w:rsid w:val="00C120E9"/>
    <w:rsid w:val="00C14F83"/>
    <w:rsid w:val="00C17945"/>
    <w:rsid w:val="00C204DB"/>
    <w:rsid w:val="00C214CF"/>
    <w:rsid w:val="00C24B04"/>
    <w:rsid w:val="00C25479"/>
    <w:rsid w:val="00C26B15"/>
    <w:rsid w:val="00C2740A"/>
    <w:rsid w:val="00C307A9"/>
    <w:rsid w:val="00C308D6"/>
    <w:rsid w:val="00C31ACC"/>
    <w:rsid w:val="00C325F8"/>
    <w:rsid w:val="00C35FA5"/>
    <w:rsid w:val="00C365C4"/>
    <w:rsid w:val="00C41235"/>
    <w:rsid w:val="00C423EA"/>
    <w:rsid w:val="00C4476D"/>
    <w:rsid w:val="00C4497A"/>
    <w:rsid w:val="00C451DE"/>
    <w:rsid w:val="00C456B8"/>
    <w:rsid w:val="00C4654C"/>
    <w:rsid w:val="00C46E4E"/>
    <w:rsid w:val="00C474F8"/>
    <w:rsid w:val="00C508E8"/>
    <w:rsid w:val="00C514F8"/>
    <w:rsid w:val="00C52712"/>
    <w:rsid w:val="00C52DB4"/>
    <w:rsid w:val="00C54B3C"/>
    <w:rsid w:val="00C558B6"/>
    <w:rsid w:val="00C55FC0"/>
    <w:rsid w:val="00C56D4C"/>
    <w:rsid w:val="00C570AB"/>
    <w:rsid w:val="00C62905"/>
    <w:rsid w:val="00C634EE"/>
    <w:rsid w:val="00C638BC"/>
    <w:rsid w:val="00C63D1C"/>
    <w:rsid w:val="00C663C3"/>
    <w:rsid w:val="00C663D4"/>
    <w:rsid w:val="00C67598"/>
    <w:rsid w:val="00C7201D"/>
    <w:rsid w:val="00C720C4"/>
    <w:rsid w:val="00C735E0"/>
    <w:rsid w:val="00C7360D"/>
    <w:rsid w:val="00C73B83"/>
    <w:rsid w:val="00C73DDF"/>
    <w:rsid w:val="00C74758"/>
    <w:rsid w:val="00C76F2B"/>
    <w:rsid w:val="00C805C5"/>
    <w:rsid w:val="00C81628"/>
    <w:rsid w:val="00C82E12"/>
    <w:rsid w:val="00C85628"/>
    <w:rsid w:val="00C8747D"/>
    <w:rsid w:val="00C87F37"/>
    <w:rsid w:val="00C91912"/>
    <w:rsid w:val="00C92B1B"/>
    <w:rsid w:val="00C94529"/>
    <w:rsid w:val="00C96185"/>
    <w:rsid w:val="00C96691"/>
    <w:rsid w:val="00C977E2"/>
    <w:rsid w:val="00CA10C1"/>
    <w:rsid w:val="00CA1ED3"/>
    <w:rsid w:val="00CA47F5"/>
    <w:rsid w:val="00CA50AC"/>
    <w:rsid w:val="00CB304D"/>
    <w:rsid w:val="00CB342F"/>
    <w:rsid w:val="00CB422C"/>
    <w:rsid w:val="00CB6A94"/>
    <w:rsid w:val="00CB7712"/>
    <w:rsid w:val="00CC1543"/>
    <w:rsid w:val="00CC3BDD"/>
    <w:rsid w:val="00CC44A0"/>
    <w:rsid w:val="00CC487D"/>
    <w:rsid w:val="00CC7229"/>
    <w:rsid w:val="00CC7309"/>
    <w:rsid w:val="00CD0723"/>
    <w:rsid w:val="00CD40EF"/>
    <w:rsid w:val="00CD6711"/>
    <w:rsid w:val="00CD6B0D"/>
    <w:rsid w:val="00CE2F9C"/>
    <w:rsid w:val="00CE3F46"/>
    <w:rsid w:val="00CE4F7B"/>
    <w:rsid w:val="00CF017B"/>
    <w:rsid w:val="00CF2647"/>
    <w:rsid w:val="00CF4B9A"/>
    <w:rsid w:val="00CF616C"/>
    <w:rsid w:val="00CF64DD"/>
    <w:rsid w:val="00CF65CF"/>
    <w:rsid w:val="00CF6ADA"/>
    <w:rsid w:val="00CF7E06"/>
    <w:rsid w:val="00D00F42"/>
    <w:rsid w:val="00D019B3"/>
    <w:rsid w:val="00D020A2"/>
    <w:rsid w:val="00D0484B"/>
    <w:rsid w:val="00D05BDB"/>
    <w:rsid w:val="00D07A2E"/>
    <w:rsid w:val="00D11229"/>
    <w:rsid w:val="00D121A2"/>
    <w:rsid w:val="00D14183"/>
    <w:rsid w:val="00D17C5D"/>
    <w:rsid w:val="00D20755"/>
    <w:rsid w:val="00D216B1"/>
    <w:rsid w:val="00D2181A"/>
    <w:rsid w:val="00D22173"/>
    <w:rsid w:val="00D22D0A"/>
    <w:rsid w:val="00D234B4"/>
    <w:rsid w:val="00D25BCD"/>
    <w:rsid w:val="00D30283"/>
    <w:rsid w:val="00D324AC"/>
    <w:rsid w:val="00D338AA"/>
    <w:rsid w:val="00D34AE0"/>
    <w:rsid w:val="00D351B9"/>
    <w:rsid w:val="00D358DB"/>
    <w:rsid w:val="00D35D7E"/>
    <w:rsid w:val="00D3742A"/>
    <w:rsid w:val="00D402D4"/>
    <w:rsid w:val="00D41D38"/>
    <w:rsid w:val="00D43B0A"/>
    <w:rsid w:val="00D43BD4"/>
    <w:rsid w:val="00D47E56"/>
    <w:rsid w:val="00D47E7F"/>
    <w:rsid w:val="00D503D1"/>
    <w:rsid w:val="00D5555A"/>
    <w:rsid w:val="00D56CC6"/>
    <w:rsid w:val="00D60A8E"/>
    <w:rsid w:val="00D61B88"/>
    <w:rsid w:val="00D6251B"/>
    <w:rsid w:val="00D63000"/>
    <w:rsid w:val="00D63F5A"/>
    <w:rsid w:val="00D67CE8"/>
    <w:rsid w:val="00D70128"/>
    <w:rsid w:val="00D725EB"/>
    <w:rsid w:val="00D743CD"/>
    <w:rsid w:val="00D7456A"/>
    <w:rsid w:val="00D77F9E"/>
    <w:rsid w:val="00D8028D"/>
    <w:rsid w:val="00D8536A"/>
    <w:rsid w:val="00D85D87"/>
    <w:rsid w:val="00D87850"/>
    <w:rsid w:val="00D87AC1"/>
    <w:rsid w:val="00D90377"/>
    <w:rsid w:val="00D92703"/>
    <w:rsid w:val="00D92726"/>
    <w:rsid w:val="00D92836"/>
    <w:rsid w:val="00D92B86"/>
    <w:rsid w:val="00D9442F"/>
    <w:rsid w:val="00D9526F"/>
    <w:rsid w:val="00D95FDC"/>
    <w:rsid w:val="00D963F7"/>
    <w:rsid w:val="00DA08CD"/>
    <w:rsid w:val="00DA169D"/>
    <w:rsid w:val="00DA330D"/>
    <w:rsid w:val="00DA49FE"/>
    <w:rsid w:val="00DA5B6F"/>
    <w:rsid w:val="00DA6DB5"/>
    <w:rsid w:val="00DA6F03"/>
    <w:rsid w:val="00DA762B"/>
    <w:rsid w:val="00DB21EB"/>
    <w:rsid w:val="00DB388D"/>
    <w:rsid w:val="00DB529B"/>
    <w:rsid w:val="00DB564F"/>
    <w:rsid w:val="00DB5E0D"/>
    <w:rsid w:val="00DB60BD"/>
    <w:rsid w:val="00DC0881"/>
    <w:rsid w:val="00DC0C89"/>
    <w:rsid w:val="00DC250C"/>
    <w:rsid w:val="00DC4153"/>
    <w:rsid w:val="00DC52D8"/>
    <w:rsid w:val="00DC6BAA"/>
    <w:rsid w:val="00DC72A9"/>
    <w:rsid w:val="00DC762C"/>
    <w:rsid w:val="00DD40AA"/>
    <w:rsid w:val="00DD473E"/>
    <w:rsid w:val="00DD5617"/>
    <w:rsid w:val="00DD62A4"/>
    <w:rsid w:val="00DE0539"/>
    <w:rsid w:val="00DE2259"/>
    <w:rsid w:val="00DE3681"/>
    <w:rsid w:val="00DE44C9"/>
    <w:rsid w:val="00DE49B5"/>
    <w:rsid w:val="00DE5796"/>
    <w:rsid w:val="00DE588A"/>
    <w:rsid w:val="00DE6C49"/>
    <w:rsid w:val="00DE71A6"/>
    <w:rsid w:val="00DE71AF"/>
    <w:rsid w:val="00DF0277"/>
    <w:rsid w:val="00DF12BA"/>
    <w:rsid w:val="00DF1B67"/>
    <w:rsid w:val="00DF2EDE"/>
    <w:rsid w:val="00DF3421"/>
    <w:rsid w:val="00DF4AF9"/>
    <w:rsid w:val="00DF53C8"/>
    <w:rsid w:val="00DF75D6"/>
    <w:rsid w:val="00E00A50"/>
    <w:rsid w:val="00E05AF5"/>
    <w:rsid w:val="00E10829"/>
    <w:rsid w:val="00E10A0F"/>
    <w:rsid w:val="00E122EF"/>
    <w:rsid w:val="00E14104"/>
    <w:rsid w:val="00E14B37"/>
    <w:rsid w:val="00E15D0E"/>
    <w:rsid w:val="00E16283"/>
    <w:rsid w:val="00E16A94"/>
    <w:rsid w:val="00E16C6C"/>
    <w:rsid w:val="00E24B58"/>
    <w:rsid w:val="00E24EA8"/>
    <w:rsid w:val="00E2530A"/>
    <w:rsid w:val="00E25DF1"/>
    <w:rsid w:val="00E27026"/>
    <w:rsid w:val="00E27CF4"/>
    <w:rsid w:val="00E30E8C"/>
    <w:rsid w:val="00E31392"/>
    <w:rsid w:val="00E31472"/>
    <w:rsid w:val="00E3270D"/>
    <w:rsid w:val="00E332B9"/>
    <w:rsid w:val="00E33BEE"/>
    <w:rsid w:val="00E34E51"/>
    <w:rsid w:val="00E36252"/>
    <w:rsid w:val="00E37C36"/>
    <w:rsid w:val="00E41FC3"/>
    <w:rsid w:val="00E424D5"/>
    <w:rsid w:val="00E44423"/>
    <w:rsid w:val="00E51F84"/>
    <w:rsid w:val="00E523DE"/>
    <w:rsid w:val="00E550C6"/>
    <w:rsid w:val="00E57A83"/>
    <w:rsid w:val="00E64358"/>
    <w:rsid w:val="00E648FC"/>
    <w:rsid w:val="00E65745"/>
    <w:rsid w:val="00E700FD"/>
    <w:rsid w:val="00E722DC"/>
    <w:rsid w:val="00E72A7E"/>
    <w:rsid w:val="00E75C43"/>
    <w:rsid w:val="00E75D46"/>
    <w:rsid w:val="00E80209"/>
    <w:rsid w:val="00E80579"/>
    <w:rsid w:val="00E80AE9"/>
    <w:rsid w:val="00E80BD5"/>
    <w:rsid w:val="00E81456"/>
    <w:rsid w:val="00E84435"/>
    <w:rsid w:val="00E8464E"/>
    <w:rsid w:val="00E849C0"/>
    <w:rsid w:val="00E85126"/>
    <w:rsid w:val="00E87E3D"/>
    <w:rsid w:val="00E91CBE"/>
    <w:rsid w:val="00E92717"/>
    <w:rsid w:val="00E92973"/>
    <w:rsid w:val="00E93066"/>
    <w:rsid w:val="00E93CF1"/>
    <w:rsid w:val="00EA063D"/>
    <w:rsid w:val="00EA146E"/>
    <w:rsid w:val="00EA3B55"/>
    <w:rsid w:val="00EA3C45"/>
    <w:rsid w:val="00EA41C0"/>
    <w:rsid w:val="00EA4A0B"/>
    <w:rsid w:val="00EA5DEB"/>
    <w:rsid w:val="00EB0DDA"/>
    <w:rsid w:val="00EB3537"/>
    <w:rsid w:val="00EB46E0"/>
    <w:rsid w:val="00EB502F"/>
    <w:rsid w:val="00EB59E1"/>
    <w:rsid w:val="00EB6FA4"/>
    <w:rsid w:val="00EC116A"/>
    <w:rsid w:val="00EC1B16"/>
    <w:rsid w:val="00EC201A"/>
    <w:rsid w:val="00EC4D29"/>
    <w:rsid w:val="00EC5DAC"/>
    <w:rsid w:val="00EC7E74"/>
    <w:rsid w:val="00ED0709"/>
    <w:rsid w:val="00ED1520"/>
    <w:rsid w:val="00ED33B4"/>
    <w:rsid w:val="00ED53C6"/>
    <w:rsid w:val="00ED659E"/>
    <w:rsid w:val="00ED6B4C"/>
    <w:rsid w:val="00EE186A"/>
    <w:rsid w:val="00EE237B"/>
    <w:rsid w:val="00EE3234"/>
    <w:rsid w:val="00EE3A7F"/>
    <w:rsid w:val="00EE3BC7"/>
    <w:rsid w:val="00EE53A9"/>
    <w:rsid w:val="00EE59F9"/>
    <w:rsid w:val="00EE5D82"/>
    <w:rsid w:val="00EE5E48"/>
    <w:rsid w:val="00EE774D"/>
    <w:rsid w:val="00EF0105"/>
    <w:rsid w:val="00EF1E93"/>
    <w:rsid w:val="00EF1F13"/>
    <w:rsid w:val="00EF3027"/>
    <w:rsid w:val="00EF3D7E"/>
    <w:rsid w:val="00EF3F90"/>
    <w:rsid w:val="00EF46A8"/>
    <w:rsid w:val="00EF672A"/>
    <w:rsid w:val="00F01120"/>
    <w:rsid w:val="00F01C90"/>
    <w:rsid w:val="00F02578"/>
    <w:rsid w:val="00F038A5"/>
    <w:rsid w:val="00F03990"/>
    <w:rsid w:val="00F06B68"/>
    <w:rsid w:val="00F105C8"/>
    <w:rsid w:val="00F118FF"/>
    <w:rsid w:val="00F12166"/>
    <w:rsid w:val="00F13F31"/>
    <w:rsid w:val="00F20C32"/>
    <w:rsid w:val="00F2302A"/>
    <w:rsid w:val="00F24A64"/>
    <w:rsid w:val="00F25CBA"/>
    <w:rsid w:val="00F2633B"/>
    <w:rsid w:val="00F27624"/>
    <w:rsid w:val="00F3003D"/>
    <w:rsid w:val="00F3152A"/>
    <w:rsid w:val="00F32603"/>
    <w:rsid w:val="00F32BCF"/>
    <w:rsid w:val="00F33134"/>
    <w:rsid w:val="00F33635"/>
    <w:rsid w:val="00F33B62"/>
    <w:rsid w:val="00F342D6"/>
    <w:rsid w:val="00F356F9"/>
    <w:rsid w:val="00F36ADA"/>
    <w:rsid w:val="00F41AC0"/>
    <w:rsid w:val="00F43425"/>
    <w:rsid w:val="00F439B4"/>
    <w:rsid w:val="00F43D97"/>
    <w:rsid w:val="00F50EB3"/>
    <w:rsid w:val="00F52C8D"/>
    <w:rsid w:val="00F54431"/>
    <w:rsid w:val="00F545E7"/>
    <w:rsid w:val="00F55BF3"/>
    <w:rsid w:val="00F5642B"/>
    <w:rsid w:val="00F5661F"/>
    <w:rsid w:val="00F56E38"/>
    <w:rsid w:val="00F570DC"/>
    <w:rsid w:val="00F571AD"/>
    <w:rsid w:val="00F60443"/>
    <w:rsid w:val="00F60FC5"/>
    <w:rsid w:val="00F63B18"/>
    <w:rsid w:val="00F645A6"/>
    <w:rsid w:val="00F6677B"/>
    <w:rsid w:val="00F72B4F"/>
    <w:rsid w:val="00F73115"/>
    <w:rsid w:val="00F74185"/>
    <w:rsid w:val="00F7472A"/>
    <w:rsid w:val="00F75C2D"/>
    <w:rsid w:val="00F76270"/>
    <w:rsid w:val="00F762D5"/>
    <w:rsid w:val="00F77F29"/>
    <w:rsid w:val="00F8038B"/>
    <w:rsid w:val="00F80E32"/>
    <w:rsid w:val="00F8189D"/>
    <w:rsid w:val="00F829AA"/>
    <w:rsid w:val="00F82B28"/>
    <w:rsid w:val="00F8454D"/>
    <w:rsid w:val="00F866E9"/>
    <w:rsid w:val="00F90F97"/>
    <w:rsid w:val="00F9134C"/>
    <w:rsid w:val="00F9272D"/>
    <w:rsid w:val="00F942A5"/>
    <w:rsid w:val="00F9587B"/>
    <w:rsid w:val="00F96AA0"/>
    <w:rsid w:val="00F96FDC"/>
    <w:rsid w:val="00F97A50"/>
    <w:rsid w:val="00FA03DD"/>
    <w:rsid w:val="00FA0C92"/>
    <w:rsid w:val="00FA128D"/>
    <w:rsid w:val="00FA504E"/>
    <w:rsid w:val="00FA6393"/>
    <w:rsid w:val="00FA7142"/>
    <w:rsid w:val="00FA7282"/>
    <w:rsid w:val="00FB0A14"/>
    <w:rsid w:val="00FB1AB1"/>
    <w:rsid w:val="00FB266C"/>
    <w:rsid w:val="00FB2AA0"/>
    <w:rsid w:val="00FB41A0"/>
    <w:rsid w:val="00FB649E"/>
    <w:rsid w:val="00FB64DF"/>
    <w:rsid w:val="00FC106E"/>
    <w:rsid w:val="00FC44E5"/>
    <w:rsid w:val="00FC534D"/>
    <w:rsid w:val="00FC5974"/>
    <w:rsid w:val="00FC5EF2"/>
    <w:rsid w:val="00FD0292"/>
    <w:rsid w:val="00FD1E60"/>
    <w:rsid w:val="00FD2D40"/>
    <w:rsid w:val="00FD2EA9"/>
    <w:rsid w:val="00FD3183"/>
    <w:rsid w:val="00FD358C"/>
    <w:rsid w:val="00FD4B6E"/>
    <w:rsid w:val="00FD54B2"/>
    <w:rsid w:val="00FD5BAB"/>
    <w:rsid w:val="00FD6F44"/>
    <w:rsid w:val="00FE01A3"/>
    <w:rsid w:val="00FE0CA5"/>
    <w:rsid w:val="00FE3A5C"/>
    <w:rsid w:val="00FE4D51"/>
    <w:rsid w:val="00FE63AD"/>
    <w:rsid w:val="00FE7CE4"/>
    <w:rsid w:val="00FF0613"/>
    <w:rsid w:val="00FF14CF"/>
    <w:rsid w:val="00FF2296"/>
    <w:rsid w:val="00FF3A1E"/>
    <w:rsid w:val="00FF5130"/>
    <w:rsid w:val="00FF5E9E"/>
    <w:rsid w:val="00FF7436"/>
    <w:rsid w:val="35E962F3"/>
    <w:rsid w:val="5A381917"/>
    <w:rsid w:val="659665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A355B3-DA8A-43F2-84E6-19F37B5A8972}">
  <ds:schemaRefs/>
</ds:datastoreItem>
</file>

<file path=docProps/app.xml><?xml version="1.0" encoding="utf-8"?>
<Properties xmlns="http://schemas.openxmlformats.org/officeDocument/2006/extended-properties" xmlns:vt="http://schemas.openxmlformats.org/officeDocument/2006/docPropsVTypes">
  <Template>Normal</Template>
  <Pages>1</Pages>
  <Words>317</Words>
  <Characters>1809</Characters>
  <Lines>15</Lines>
  <Paragraphs>4</Paragraphs>
  <TotalTime>29</TotalTime>
  <ScaleCrop>false</ScaleCrop>
  <LinksUpToDate>false</LinksUpToDate>
  <CharactersWithSpaces>2122</CharactersWithSpaces>
  <Application>WPS Office_11.2.0.9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17T09:57:00Z</dcterms:created>
  <dc:creator>admin</dc:creator>
  <cp:lastModifiedBy>admin</cp:lastModifiedBy>
  <dcterms:modified xsi:type="dcterms:W3CDTF">2020-02-18T10:56:3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85</vt:lpwstr>
  </property>
</Properties>
</file>